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ཞིག་དྲན་པ་ཙམ་གྱིས་ནི། །ལྷ་དང་ལྷ་མིན་མིར་བཅས་པ། 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 །སྒྲོལ་མ་དེ་ལ་ཕྱག་འཚལ་ནས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 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 །སྡིག་པ་ཐམས་ཅད་སོ་སོར་</w:t>
      </w:r>
      <w:r>
        <w:rPr>
          <w:rStyle w:val="FootnoteReference"/>
        </w:rPr>
        <w:footnoteReference w:id="34"/>
      </w:r>
      <w:r>
        <w:t xml:space="preserve">[༤༣ན]བཤགས། །འགྲོ་བའི་བསོད་ནམས་རྗེས་ཡི་རང་། །སངས་རྒྱས་བྱང་ཆུབ་ཡིད་ཀྱིས་གཟུང་། 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 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 །དེ་ནས་བྱིན་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 །ཨོཾ་ཤཱུ་ནྱ་ཏཱ་ཛྙཱ་ན་བཛྲ་སྭ་བྷཱ་ཝ་ཨཱཏྨ་ཀོ྅ཧཾ་</w:t>
      </w:r>
      <w:r>
        <w:rPr>
          <w:rStyle w:val="FootnoteReference"/>
        </w:rPr>
        <w:footnoteReference w:id="40"/>
      </w:r>
      <w:r>
        <w:t xml:space="preserve">ཞེས་སོ། 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 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 དབུ་རྒྱན་</w:t>
      </w:r>
      <w:r>
        <w:rPr>
          <w:rStyle w:val="FootnoteReference"/>
        </w:rPr>
        <w:footnoteReference w:id="49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0"/>
      </w:r>
      <w:r>
        <w:t xml:space="preserve">མདའ་འགེངས་པ། གཡོན་པས་རིན་པོ་ཆེའི་གཞུ་འཛིན་པ། 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 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 དང་པོའི་ལང་ཚོ་དང་ལྡན་པའི་རིགས་བྱེད་མར་བསྒོམ་པར་བྱའོ། 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 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 །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 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 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 །མཆོད་ཆེན་ཇི་ལྟར་ཆེར་བྱིན་པ། །བདག་ལ་བསྲུང་[༤༣བ]བའི་</w:t>
      </w:r>
      <w:r>
        <w:rPr>
          <w:rStyle w:val="FootnoteReference"/>
        </w:rPr>
        <w:footnoteReference w:id="66"/>
      </w:r>
      <w:r>
        <w:t xml:space="preserve">དོན་གྱི་ཕྱིར། 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 །ཞེས་གསོལ་བ་བཏབ་ལ། 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 །གནས་ལས་བྱུང་བ་སྦྱིན་པར་བྱ། །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 །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 །དེ་ནས་ཟླ་བ་དང་པོ་ལ་ནད་ལ་སོགས་པའི་གནོད་པ་བརྒྱ་ཉེ་བར་འོང་བར་འགྱུར་རོ། །གཉིས་པ་ལ་སྟོན་མོ་ཡིད་དུ་འོང་བ་མ་བསླངས་པར་རྙེད་པར་འགྱུར་རོ། །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 །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 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 །དེ་ལ་བདུད་ཀྱི་ལས་འདི་རྣམས་སྤངས་ཏེ། 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2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3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 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 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 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 །ཕྱག་རྒྱ་དེས་ཚངས་པ་དང་། དབང་པོ་དང་། ཉེ་བའི་དབང་པོ་དང་། དྲག་པོ་དང་། [༤༤ན]སྲེད་མེད་ཀྱི་བུ་ལ་སོགས་པ་བཀུག་ནས་འོངས་ཏེ། 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 །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སོང་</w:t>
      </w:r>
      <w:r>
        <w:rPr>
          <w:rStyle w:val="FootnoteReference"/>
        </w:rPr>
        <w:footnoteReference w:id="91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2"/>
      </w:r>
      <w:r>
        <w:t xml:space="preserve">ལ་སོགས་པ་ཐོབ་པར་འགྱུར་རོ། །འཕགས་མ་སྒྲོལ་མའི་རྟོག་པའི་རིམ་པ། 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3"/>
      </w:r>
      <w:r>
        <w:t xml:space="preserve">ཀྱིས་མཛད་པ་རྫོགས་སོ། །པཎྜི་ཏ་དོན་ཡོད་རྡོ་རྗེ་དང་། ཁམས་པ་ལོ་ཙཱ་བ་</w:t>
      </w:r>
      <w:r>
        <w:rPr>
          <w:rStyle w:val="FootnoteReference"/>
        </w:rPr>
        <w:footnoteReference w:id="94"/>
      </w:r>
      <w:r>
        <w:t xml:space="preserve">དགེ་སློང་བ་རིས་བསྒྱུར་བའོ།། །།</w:t>
      </w:r>
      <w:r>
        <w:rPr>
          <w:rStyle w:val="FootnoteReference"/>
        </w:rPr>
        <w:footnoteReference w:id="9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a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། སྣར་ཐང་། 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ིན་གྱི། སྣར་ཐང་། དེ་བྱིན་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2a95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